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C538D" w14:textId="77777777" w:rsidR="0085134F" w:rsidRDefault="005063EF" w:rsidP="001C4D90">
      <w:pPr>
        <w:pStyle w:val="Heading1"/>
        <w:ind w:left="2160" w:firstLine="720"/>
        <w:jc w:val="both"/>
        <w:rPr>
          <w:rFonts w:ascii="Times New Roman" w:hAnsi="Times New Roman" w:cs="Times New Roman"/>
        </w:rPr>
      </w:pPr>
      <w:bookmarkStart w:id="0" w:name="_Toc331773961"/>
      <w:r w:rsidRPr="00870E5C">
        <w:rPr>
          <w:rFonts w:ascii="Times New Roman" w:hAnsi="Times New Roman" w:cs="Times New Roman"/>
        </w:rPr>
        <w:t xml:space="preserve">Department of </w:t>
      </w:r>
      <w:r w:rsidR="009B5560" w:rsidRPr="00870E5C">
        <w:rPr>
          <w:rFonts w:ascii="Times New Roman" w:hAnsi="Times New Roman" w:cs="Times New Roman"/>
        </w:rPr>
        <w:t>Computing</w:t>
      </w:r>
      <w:bookmarkEnd w:id="0"/>
    </w:p>
    <w:p w14:paraId="751E0AAE" w14:textId="77777777" w:rsidR="00E41D6C" w:rsidRPr="00E41D6C" w:rsidRDefault="00E41D6C" w:rsidP="001C4D90">
      <w:pPr>
        <w:jc w:val="both"/>
        <w:rPr>
          <w:sz w:val="32"/>
          <w:szCs w:val="32"/>
        </w:rPr>
      </w:pPr>
    </w:p>
    <w:p w14:paraId="1C8CB9D6" w14:textId="77777777" w:rsidR="00E41D6C" w:rsidRPr="00E41D6C" w:rsidRDefault="00E41D6C" w:rsidP="001C4D90">
      <w:pPr>
        <w:jc w:val="both"/>
        <w:rPr>
          <w:sz w:val="32"/>
          <w:szCs w:val="32"/>
        </w:rPr>
      </w:pPr>
    </w:p>
    <w:p w14:paraId="5DC20DB3" w14:textId="77777777" w:rsidR="00E41D6C" w:rsidRPr="00E41D6C" w:rsidRDefault="00E41D6C" w:rsidP="001C4D90">
      <w:pPr>
        <w:jc w:val="both"/>
        <w:rPr>
          <w:sz w:val="32"/>
          <w:szCs w:val="32"/>
        </w:rPr>
      </w:pPr>
    </w:p>
    <w:p w14:paraId="78946663" w14:textId="77777777" w:rsidR="00CA5BDF" w:rsidRPr="00870E5C" w:rsidRDefault="00CA5BDF" w:rsidP="00CA5BDF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370</w:t>
      </w:r>
      <w:r w:rsidRPr="00870E5C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Artificial Intelligence</w:t>
      </w:r>
    </w:p>
    <w:p w14:paraId="7028E66A" w14:textId="2EAD78AF" w:rsidR="00CA5BDF" w:rsidRPr="00870E5C" w:rsidRDefault="00CA5BDF" w:rsidP="00B76C21">
      <w:pPr>
        <w:pStyle w:val="Heading1"/>
        <w:jc w:val="center"/>
        <w:rPr>
          <w:rFonts w:ascii="Times New Roman" w:hAnsi="Times New Roman" w:cs="Times New Roman"/>
        </w:rPr>
      </w:pPr>
      <w:r w:rsidRPr="00870E5C">
        <w:rPr>
          <w:rFonts w:ascii="Times New Roman" w:hAnsi="Times New Roman" w:cs="Times New Roman"/>
        </w:rPr>
        <w:t xml:space="preserve">Class: </w:t>
      </w:r>
      <w:r w:rsidR="00E66AFE">
        <w:rPr>
          <w:rFonts w:ascii="Times New Roman" w:hAnsi="Times New Roman" w:cs="Times New Roman"/>
        </w:rPr>
        <w:t>BSCS-</w:t>
      </w:r>
      <w:r w:rsidR="00B4327C">
        <w:rPr>
          <w:rFonts w:ascii="Times New Roman" w:hAnsi="Times New Roman" w:cs="Times New Roman"/>
        </w:rPr>
        <w:t>8C</w:t>
      </w:r>
    </w:p>
    <w:p w14:paraId="6C1C537C" w14:textId="22F558C1" w:rsidR="00CA5BDF" w:rsidRDefault="00CA5BDF" w:rsidP="00B76C21">
      <w:pPr>
        <w:pStyle w:val="Heading1"/>
        <w:jc w:val="center"/>
        <w:rPr>
          <w:rFonts w:ascii="Times New Roman" w:hAnsi="Times New Roman" w:cs="Times New Roman"/>
          <w:noProof/>
        </w:rPr>
      </w:pPr>
      <w:bookmarkStart w:id="1" w:name="_Toc331773962"/>
      <w:r w:rsidRPr="00870E5C">
        <w:rPr>
          <w:rFonts w:ascii="Times New Roman" w:hAnsi="Times New Roman" w:cs="Times New Roman"/>
          <w:noProof/>
        </w:rPr>
        <w:t>Lab</w:t>
      </w:r>
      <w:r w:rsidR="00E66AFE">
        <w:rPr>
          <w:rFonts w:ascii="Times New Roman" w:hAnsi="Times New Roman" w:cs="Times New Roman"/>
          <w:noProof/>
        </w:rPr>
        <w:t xml:space="preserve"> 0</w:t>
      </w:r>
      <w:r w:rsidR="00B4327C">
        <w:rPr>
          <w:rFonts w:ascii="Times New Roman" w:hAnsi="Times New Roman" w:cs="Times New Roman"/>
          <w:noProof/>
        </w:rPr>
        <w:t>2</w:t>
      </w:r>
      <w:r w:rsidRPr="00870E5C">
        <w:rPr>
          <w:rFonts w:ascii="Times New Roman" w:hAnsi="Times New Roman" w:cs="Times New Roman"/>
          <w:noProof/>
        </w:rPr>
        <w:t>:</w:t>
      </w:r>
      <w:r>
        <w:rPr>
          <w:rFonts w:ascii="Times New Roman" w:hAnsi="Times New Roman" w:cs="Times New Roman"/>
          <w:noProof/>
        </w:rPr>
        <w:t xml:space="preserve"> </w:t>
      </w:r>
      <w:bookmarkEnd w:id="1"/>
      <w:r w:rsidR="00BD67F1">
        <w:rPr>
          <w:rFonts w:ascii="Times New Roman" w:hAnsi="Times New Roman" w:cs="Times New Roman"/>
          <w:noProof/>
        </w:rPr>
        <w:t>Optimization</w:t>
      </w:r>
      <w:r w:rsidR="00A622B2">
        <w:rPr>
          <w:rFonts w:ascii="Times New Roman" w:hAnsi="Times New Roman" w:cs="Times New Roman"/>
          <w:noProof/>
        </w:rPr>
        <w:t xml:space="preserve"> </w:t>
      </w:r>
    </w:p>
    <w:p w14:paraId="15BBBA4E" w14:textId="67F5D684" w:rsidR="00CA5BDF" w:rsidRPr="00870E5C" w:rsidRDefault="00CA5BDF" w:rsidP="008106B4">
      <w:pPr>
        <w:pStyle w:val="Heading1"/>
        <w:jc w:val="center"/>
        <w:rPr>
          <w:rFonts w:ascii="Times New Roman" w:hAnsi="Times New Roman" w:cs="Times New Roman"/>
        </w:rPr>
      </w:pPr>
      <w:r w:rsidRPr="00870E5C">
        <w:rPr>
          <w:rFonts w:ascii="Times New Roman" w:hAnsi="Times New Roman" w:cs="Times New Roman"/>
        </w:rPr>
        <w:t xml:space="preserve">Date: </w:t>
      </w:r>
      <w:r w:rsidR="00BD67F1">
        <w:rPr>
          <w:rFonts w:ascii="Times New Roman" w:hAnsi="Times New Roman" w:cs="Times New Roman"/>
          <w:noProof/>
        </w:rPr>
        <w:t>05</w:t>
      </w:r>
      <w:r w:rsidR="008106B4">
        <w:rPr>
          <w:rFonts w:ascii="Times New Roman" w:hAnsi="Times New Roman" w:cs="Times New Roman"/>
          <w:noProof/>
        </w:rPr>
        <w:t>-</w:t>
      </w:r>
      <w:r w:rsidR="00BD67F1">
        <w:rPr>
          <w:rFonts w:ascii="Times New Roman" w:hAnsi="Times New Roman" w:cs="Times New Roman"/>
          <w:noProof/>
        </w:rPr>
        <w:t>0</w:t>
      </w:r>
      <w:r w:rsidR="008106B4">
        <w:rPr>
          <w:rFonts w:ascii="Times New Roman" w:hAnsi="Times New Roman" w:cs="Times New Roman"/>
          <w:noProof/>
        </w:rPr>
        <w:t>3-</w:t>
      </w:r>
      <w:r w:rsidR="00A622B2">
        <w:rPr>
          <w:rFonts w:ascii="Times New Roman" w:hAnsi="Times New Roman" w:cs="Times New Roman"/>
          <w:noProof/>
        </w:rPr>
        <w:t>202</w:t>
      </w:r>
      <w:r w:rsidR="00BD67F1">
        <w:rPr>
          <w:rFonts w:ascii="Times New Roman" w:hAnsi="Times New Roman" w:cs="Times New Roman"/>
          <w:noProof/>
        </w:rPr>
        <w:t>1</w:t>
      </w:r>
    </w:p>
    <w:p w14:paraId="5DE6F85C" w14:textId="5D337C90" w:rsidR="00CA5BDF" w:rsidRPr="00870E5C" w:rsidRDefault="00CA5BDF" w:rsidP="008106B4">
      <w:pPr>
        <w:pStyle w:val="Heading1"/>
        <w:jc w:val="center"/>
        <w:rPr>
          <w:rFonts w:ascii="Times New Roman" w:hAnsi="Times New Roman" w:cs="Times New Roman"/>
        </w:rPr>
      </w:pPr>
      <w:r w:rsidRPr="00870E5C">
        <w:rPr>
          <w:rFonts w:ascii="Times New Roman" w:hAnsi="Times New Roman" w:cs="Times New Roman"/>
        </w:rPr>
        <w:t xml:space="preserve">Time: </w:t>
      </w:r>
      <w:r w:rsidR="002C1F30">
        <w:rPr>
          <w:rFonts w:ascii="Times New Roman" w:hAnsi="Times New Roman" w:cs="Times New Roman"/>
        </w:rPr>
        <w:t>10</w:t>
      </w:r>
      <w:r w:rsidR="008106B4">
        <w:rPr>
          <w:rFonts w:ascii="Times New Roman" w:hAnsi="Times New Roman" w:cs="Times New Roman"/>
        </w:rPr>
        <w:t>:00</w:t>
      </w:r>
      <w:r>
        <w:rPr>
          <w:rFonts w:ascii="Times New Roman" w:hAnsi="Times New Roman" w:cs="Times New Roman"/>
        </w:rPr>
        <w:t>-1</w:t>
      </w:r>
      <w:r w:rsidR="008106B4">
        <w:rPr>
          <w:rFonts w:ascii="Times New Roman" w:hAnsi="Times New Roman" w:cs="Times New Roman"/>
        </w:rPr>
        <w:t xml:space="preserve">:00 </w:t>
      </w:r>
    </w:p>
    <w:p w14:paraId="0ECE13F7" w14:textId="1F52B959" w:rsidR="008106B4" w:rsidRDefault="008106B4" w:rsidP="008106B4">
      <w:pPr>
        <w:pStyle w:val="Heading1"/>
        <w:jc w:val="center"/>
        <w:rPr>
          <w:rFonts w:ascii="Times New Roman" w:hAnsi="Times New Roman" w:cs="Times New Roman"/>
          <w:noProof/>
        </w:rPr>
      </w:pPr>
      <w:bookmarkStart w:id="2" w:name="_Toc331773963"/>
      <w:r w:rsidRPr="00870E5C">
        <w:rPr>
          <w:rFonts w:ascii="Times New Roman" w:hAnsi="Times New Roman" w:cs="Times New Roman"/>
          <w:noProof/>
        </w:rPr>
        <w:t xml:space="preserve">Instructor: </w:t>
      </w:r>
      <w:bookmarkEnd w:id="2"/>
      <w:r>
        <w:rPr>
          <w:rFonts w:ascii="Times New Roman" w:hAnsi="Times New Roman" w:cs="Times New Roman"/>
          <w:noProof/>
        </w:rPr>
        <w:t xml:space="preserve">Dr. </w:t>
      </w:r>
      <w:r w:rsidR="00BD67F1">
        <w:rPr>
          <w:rFonts w:ascii="Times New Roman" w:hAnsi="Times New Roman" w:cs="Times New Roman"/>
          <w:noProof/>
        </w:rPr>
        <w:t>Hashir Kiani</w:t>
      </w:r>
    </w:p>
    <w:p w14:paraId="439D5CC7" w14:textId="06FD2925" w:rsidR="00B30DAC" w:rsidRDefault="00B30DAC" w:rsidP="00B30DAC"/>
    <w:p w14:paraId="664D2F8E" w14:textId="1EA015C6" w:rsidR="00D32076" w:rsidRDefault="00D32076" w:rsidP="001C4D90">
      <w:pPr>
        <w:jc w:val="both"/>
        <w:rPr>
          <w:b/>
          <w:bCs/>
          <w:sz w:val="32"/>
          <w:szCs w:val="32"/>
        </w:rPr>
      </w:pPr>
    </w:p>
    <w:p w14:paraId="7E70184E" w14:textId="2D615E33" w:rsidR="00E822B9" w:rsidRDefault="00E822B9" w:rsidP="001C4D90">
      <w:pPr>
        <w:jc w:val="both"/>
        <w:rPr>
          <w:b/>
          <w:bCs/>
          <w:sz w:val="32"/>
          <w:szCs w:val="32"/>
        </w:rPr>
      </w:pPr>
    </w:p>
    <w:p w14:paraId="0B6799BB" w14:textId="77777777" w:rsidR="00E822B9" w:rsidRPr="00870E5C" w:rsidRDefault="00E822B9" w:rsidP="001C4D90">
      <w:pPr>
        <w:jc w:val="both"/>
        <w:rPr>
          <w:rFonts w:ascii="Times New Roman" w:hAnsi="Times New Roman"/>
          <w:b/>
          <w:sz w:val="32"/>
          <w:szCs w:val="32"/>
        </w:rPr>
      </w:pPr>
    </w:p>
    <w:p w14:paraId="3A26538F" w14:textId="77777777" w:rsidR="00D32076" w:rsidRPr="00870E5C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6B606592" w14:textId="77777777" w:rsidR="00D32076" w:rsidRPr="00870E5C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6C257CF6" w14:textId="77777777" w:rsidR="00D32076" w:rsidRPr="00870E5C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7537CAFF" w14:textId="77777777" w:rsidR="00D32076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78738C8C" w14:textId="77777777" w:rsidR="00B72BA0" w:rsidRPr="00870E5C" w:rsidRDefault="00B72BA0" w:rsidP="001C4D90">
      <w:pPr>
        <w:jc w:val="both"/>
        <w:rPr>
          <w:rFonts w:ascii="Times New Roman" w:hAnsi="Times New Roman"/>
          <w:sz w:val="24"/>
          <w:szCs w:val="24"/>
        </w:rPr>
      </w:pPr>
    </w:p>
    <w:p w14:paraId="03E3D711" w14:textId="77777777" w:rsidR="00D32076" w:rsidRPr="00870E5C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56BE528F" w14:textId="77777777" w:rsidR="00D32076" w:rsidRPr="00870E5C" w:rsidRDefault="00D32076" w:rsidP="001C4D90">
      <w:pPr>
        <w:pStyle w:val="Heading1"/>
        <w:jc w:val="both"/>
        <w:rPr>
          <w:rFonts w:ascii="Times New Roman" w:eastAsia="Calibri" w:hAnsi="Times New Roman" w:cs="Times New Roman"/>
          <w:b w:val="0"/>
          <w:bCs w:val="0"/>
          <w:kern w:val="0"/>
          <w:sz w:val="24"/>
          <w:szCs w:val="24"/>
        </w:rPr>
      </w:pPr>
    </w:p>
    <w:p w14:paraId="54010062" w14:textId="0DC20C21" w:rsidR="00054D62" w:rsidRPr="00054D62" w:rsidRDefault="00054D62" w:rsidP="00B30DAC">
      <w:pPr>
        <w:tabs>
          <w:tab w:val="left" w:pos="4127"/>
        </w:tabs>
        <w:spacing w:after="0" w:line="240" w:lineRule="auto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LAB TASKS</w:t>
      </w:r>
    </w:p>
    <w:p w14:paraId="0AE3FA62" w14:textId="77777777" w:rsidR="00054D62" w:rsidRDefault="00054D62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473051F3" w14:textId="63D45A20" w:rsidR="0078155E" w:rsidRDefault="0078155E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Task 1:</w:t>
      </w:r>
    </w:p>
    <w:p w14:paraId="64925B35" w14:textId="5DC1FB6F" w:rsidR="00B30DAC" w:rsidRDefault="00B30DAC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</w:p>
    <w:p w14:paraId="7953C95D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import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numpy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as 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np</w:t>
      </w:r>
      <w:proofErr w:type="gramEnd"/>
    </w:p>
    <w:p w14:paraId="1E60EFF8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points = [(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np.array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[1,0,1]),2),(np.array([1,1,0]),-3),(np.array([2,1,3]),5),(np.array([1,2,1]),-4),(np.array([0,1,2]),1),(np.array([0,0,1]),3)]</w:t>
      </w:r>
    </w:p>
    <w:p w14:paraId="07E2C840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</w:p>
    <w:p w14:paraId="2228F9D9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def F(w):</w:t>
      </w:r>
    </w:p>
    <w:p w14:paraId="1905AEF5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return sum((w.dot(x)-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y)*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*2 for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x,y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in points)/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len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points)</w:t>
      </w:r>
    </w:p>
    <w:p w14:paraId="0A15BE88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</w:p>
    <w:p w14:paraId="7F3B0C7E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def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dF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w):</w:t>
      </w:r>
    </w:p>
    <w:p w14:paraId="175B3A9B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return sum(2*(w.dot(x)-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y)*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x for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x,y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in points)/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len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points)</w:t>
      </w:r>
    </w:p>
    <w:p w14:paraId="21E41777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</w:p>
    <w:p w14:paraId="4664EAD3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def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gradientDescent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</w:t>
      </w:r>
      <w:proofErr w:type="spellStart"/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F,dF</w:t>
      </w:r>
      <w:proofErr w:type="spellEnd"/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):</w:t>
      </w:r>
    </w:p>
    <w:p w14:paraId="28917C24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</w:t>
      </w:r>
    </w:p>
    <w:p w14:paraId="70544299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w=</w:t>
      </w:r>
      <w:proofErr w:type="spellStart"/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np.zeros</w:t>
      </w:r>
      <w:proofErr w:type="spellEnd"/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3)</w:t>
      </w:r>
    </w:p>
    <w:p w14:paraId="6B8BD965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step=0.01</w:t>
      </w:r>
    </w:p>
    <w:p w14:paraId="6F1FF498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for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i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in 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range(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1000):</w:t>
      </w:r>
    </w:p>
    <w:p w14:paraId="37F763A1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value=F(w)</w:t>
      </w:r>
    </w:p>
    <w:p w14:paraId="28B5ED6F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gradient=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dF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w)</w:t>
      </w:r>
    </w:p>
    <w:p w14:paraId="66627BE9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w=w-step*gradient</w:t>
      </w:r>
    </w:p>
    <w:p w14:paraId="6B388983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print(w)</w:t>
      </w:r>
    </w:p>
    <w:p w14:paraId="730047B2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</w:t>
      </w:r>
    </w:p>
    <w:p w14:paraId="6CCB6116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</w:t>
      </w:r>
    </w:p>
    <w:p w14:paraId="75D7C2D6" w14:textId="515878B6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gradientDescent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</w:t>
      </w:r>
      <w:proofErr w:type="spellStart"/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F,dF</w:t>
      </w:r>
      <w:proofErr w:type="spellEnd"/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)</w:t>
      </w:r>
    </w:p>
    <w:p w14:paraId="64F02CD6" w14:textId="77777777" w:rsidR="00054D62" w:rsidRPr="00B30DAC" w:rsidRDefault="00054D62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</w:p>
    <w:p w14:paraId="7330A529" w14:textId="6E1435B7" w:rsidR="007814DF" w:rsidRPr="00054D62" w:rsidRDefault="00B30DAC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5DB2A1" wp14:editId="5D9A9BC9">
            <wp:extent cx="3695700" cy="4238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4D62"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</w:t>
      </w:r>
    </w:p>
    <w:p w14:paraId="3A0D824D" w14:textId="77777777" w:rsidR="007814DF" w:rsidRDefault="007814DF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4A2B636B" w14:textId="3A4D2993" w:rsidR="000720E5" w:rsidRDefault="000720E5" w:rsidP="007814DF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784172DB" w14:textId="34B96F1E" w:rsidR="00054D62" w:rsidRP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 xml:space="preserve">Task </w:t>
      </w:r>
      <w:r w:rsidR="00BB1FD1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2</w:t>
      </w: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:</w:t>
      </w:r>
    </w:p>
    <w:p w14:paraId="01E042E2" w14:textId="77777777" w:rsid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3A4D8384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import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numpy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as 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np</w:t>
      </w:r>
      <w:proofErr w:type="gramEnd"/>
    </w:p>
    <w:p w14:paraId="4ABB386B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import 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random</w:t>
      </w:r>
      <w:proofErr w:type="gramEnd"/>
    </w:p>
    <w:p w14:paraId="0B703611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</w:p>
    <w:p w14:paraId="6AD6F1CE" w14:textId="0FC3C784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w1 = [</w:t>
      </w:r>
      <w:r w:rsidR="00183768" w:rsidRPr="00183768">
        <w:rPr>
          <w:rFonts w:ascii="Times New Roman" w:eastAsiaTheme="minorHAnsi" w:hAnsi="Times New Roman"/>
          <w:bCs/>
          <w:color w:val="262626"/>
          <w:sz w:val="24"/>
          <w:szCs w:val="24"/>
        </w:rPr>
        <w:t>2,4,5,6,8,9,4,2</w:t>
      </w: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]</w:t>
      </w:r>
    </w:p>
    <w:p w14:paraId="53075E8D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x_values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= </w:t>
      </w:r>
      <w:proofErr w:type="spellStart"/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np.random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.rand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10000, 8)</w:t>
      </w:r>
    </w:p>
    <w:p w14:paraId="5CC324A8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points = []</w:t>
      </w:r>
    </w:p>
    <w:p w14:paraId="45622E47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for x in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x_values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:</w:t>
      </w:r>
    </w:p>
    <w:p w14:paraId="62962D30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point = (</w:t>
      </w:r>
      <w:proofErr w:type="spellStart"/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np.array</w:t>
      </w:r>
      <w:proofErr w:type="spellEnd"/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(x), np.dot(x,w1) +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random.random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))</w:t>
      </w:r>
    </w:p>
    <w:p w14:paraId="36506AA5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</w:t>
      </w:r>
      <w:proofErr w:type="spellStart"/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points.append</w:t>
      </w:r>
      <w:proofErr w:type="spellEnd"/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point)</w:t>
      </w:r>
    </w:p>
    <w:p w14:paraId="46181E79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</w:t>
      </w:r>
    </w:p>
    <w:p w14:paraId="2655DC54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def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loss_function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w):</w:t>
      </w:r>
    </w:p>
    <w:p w14:paraId="46F24A39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return sum((w.dot(x) - 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y)*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*2 for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x,y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in points)/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len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points)</w:t>
      </w:r>
    </w:p>
    <w:p w14:paraId="58164007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</w:p>
    <w:p w14:paraId="68A325C8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def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derivative_function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w):</w:t>
      </w:r>
    </w:p>
    <w:p w14:paraId="55ED504F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return sum((2*(w.dot(x) - y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))*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x for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x,y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in points)/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len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points)</w:t>
      </w:r>
    </w:p>
    <w:p w14:paraId="0C2EBAB3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lastRenderedPageBreak/>
        <w:t xml:space="preserve">    </w:t>
      </w:r>
    </w:p>
    <w:p w14:paraId="77BD09E4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def </w:t>
      </w:r>
      <w:proofErr w:type="spellStart"/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gradientDescent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F,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dF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) :</w:t>
      </w:r>
    </w:p>
    <w:p w14:paraId="2A3157C1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w = </w:t>
      </w:r>
      <w:proofErr w:type="spellStart"/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np.zeros</w:t>
      </w:r>
      <w:proofErr w:type="spellEnd"/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8)</w:t>
      </w:r>
    </w:p>
    <w:p w14:paraId="42005E8E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step = 0.001</w:t>
      </w:r>
    </w:p>
    <w:p w14:paraId="23384674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for _ in 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range(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10000):</w:t>
      </w:r>
    </w:p>
    <w:p w14:paraId="40F393F3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value = F(w)</w:t>
      </w:r>
    </w:p>
    <w:p w14:paraId="5B7FB9E0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gradient =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dF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w)</w:t>
      </w:r>
    </w:p>
    <w:p w14:paraId="4E0AB618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w = w - step * gradient</w:t>
      </w:r>
    </w:p>
    <w:p w14:paraId="0BF889E5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# </w:t>
      </w:r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print(</w:t>
      </w:r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"error now is: " , value)</w:t>
      </w:r>
    </w:p>
    <w:p w14:paraId="58CEBB21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print(w)</w:t>
      </w:r>
    </w:p>
    <w:p w14:paraId="0DEDCFE3" w14:textId="77777777" w:rsidR="00B30DAC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       </w:t>
      </w:r>
    </w:p>
    <w:p w14:paraId="3D40C139" w14:textId="774CE458" w:rsidR="00054D62" w:rsidRPr="00B30DAC" w:rsidRDefault="00B30DAC" w:rsidP="00B30DAC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proofErr w:type="spellStart"/>
      <w:proofErr w:type="gram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gradientDescent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(</w:t>
      </w:r>
      <w:proofErr w:type="spellStart"/>
      <w:proofErr w:type="gram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loss_function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, </w:t>
      </w:r>
      <w:proofErr w:type="spellStart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derivative_function</w:t>
      </w:r>
      <w:proofErr w:type="spellEnd"/>
      <w:r w:rsidRPr="00B30DAC">
        <w:rPr>
          <w:rFonts w:ascii="Times New Roman" w:eastAsiaTheme="minorHAnsi" w:hAnsi="Times New Roman"/>
          <w:bCs/>
          <w:color w:val="262626"/>
          <w:sz w:val="24"/>
          <w:szCs w:val="24"/>
        </w:rPr>
        <w:t>)</w:t>
      </w:r>
    </w:p>
    <w:p w14:paraId="09D66C76" w14:textId="020B92A9" w:rsidR="00054D62" w:rsidRDefault="00054D62" w:rsidP="007814DF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78C4EBAB" w14:textId="77777777" w:rsidR="00880E80" w:rsidRDefault="00880E80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</w:p>
    <w:p w14:paraId="3EA9318E" w14:textId="3DFDAB40" w:rsidR="00880E80" w:rsidRDefault="00B30DAC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  <w:r>
        <w:rPr>
          <w:rFonts w:ascii="Times New Roman" w:eastAsiaTheme="minorHAnsi" w:hAnsi="Times New Roman"/>
          <w:b/>
          <w:noProof/>
          <w:color w:val="262626"/>
          <w:sz w:val="24"/>
          <w:szCs w:val="24"/>
          <w:u w:val="single"/>
        </w:rPr>
        <w:drawing>
          <wp:inline distT="0" distB="0" distL="0" distR="0" wp14:anchorId="479F79AF" wp14:editId="7E47987E">
            <wp:extent cx="5943600" cy="1533525"/>
            <wp:effectExtent l="0" t="0" r="0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12"/>
                    <a:srcRect b="18108"/>
                    <a:stretch/>
                  </pic:blipFill>
                  <pic:spPr bwMode="auto">
                    <a:xfrm>
                      <a:off x="0" y="0"/>
                      <a:ext cx="5943600" cy="1533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53BE6F" w14:textId="77777777" w:rsidR="00880E80" w:rsidRDefault="00880E80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</w:p>
    <w:p w14:paraId="2D9A5107" w14:textId="7BDEEDBF" w:rsidR="00054D62" w:rsidRP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 xml:space="preserve">Task </w:t>
      </w:r>
      <w:r w:rsidR="00BB1FD1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3</w:t>
      </w: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:</w:t>
      </w:r>
    </w:p>
    <w:p w14:paraId="14234AB1" w14:textId="77777777" w:rsid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16053AE8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import </w:t>
      </w: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numpy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as </w:t>
      </w:r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np</w:t>
      </w:r>
      <w:proofErr w:type="gramEnd"/>
    </w:p>
    <w:p w14:paraId="61B19A64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import </w:t>
      </w:r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random</w:t>
      </w:r>
      <w:proofErr w:type="gramEnd"/>
    </w:p>
    <w:p w14:paraId="757CCC6F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4FBBC3EC" w14:textId="1AE623AD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>w1 = [</w:t>
      </w:r>
      <w:r w:rsidR="003A53E2" w:rsidRPr="003A53E2">
        <w:rPr>
          <w:rFonts w:ascii="Times New Roman" w:hAnsi="Times New Roman"/>
          <w:color w:val="000000" w:themeColor="text1"/>
          <w:sz w:val="24"/>
          <w:szCs w:val="24"/>
        </w:rPr>
        <w:t>2,4,5,6,8,9,4,2</w:t>
      </w:r>
      <w:r w:rsidRPr="00B30DAC">
        <w:rPr>
          <w:rFonts w:ascii="Times New Roman" w:hAnsi="Times New Roman"/>
          <w:color w:val="000000" w:themeColor="text1"/>
          <w:sz w:val="24"/>
          <w:szCs w:val="24"/>
        </w:rPr>
        <w:t>]</w:t>
      </w:r>
    </w:p>
    <w:p w14:paraId="7158097A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x_values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= </w:t>
      </w:r>
      <w:proofErr w:type="spellStart"/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np.random</w:t>
      </w:r>
      <w:proofErr w:type="gramEnd"/>
      <w:r w:rsidRPr="00B30DAC">
        <w:rPr>
          <w:rFonts w:ascii="Times New Roman" w:hAnsi="Times New Roman"/>
          <w:color w:val="000000" w:themeColor="text1"/>
          <w:sz w:val="24"/>
          <w:szCs w:val="24"/>
        </w:rPr>
        <w:t>.rand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>(10000, 8)</w:t>
      </w:r>
    </w:p>
    <w:p w14:paraId="597077DE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>points = []</w:t>
      </w:r>
    </w:p>
    <w:p w14:paraId="4AB364E0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for x in </w:t>
      </w: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x_values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>:</w:t>
      </w:r>
    </w:p>
    <w:p w14:paraId="5F31CE6C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point = (</w:t>
      </w:r>
      <w:proofErr w:type="spellStart"/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np.array</w:t>
      </w:r>
      <w:proofErr w:type="spellEnd"/>
      <w:proofErr w:type="gramEnd"/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(x), np.dot(x,w1) + </w:t>
      </w: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random.random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>())</w:t>
      </w:r>
    </w:p>
    <w:p w14:paraId="14C8F867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</w:t>
      </w:r>
      <w:proofErr w:type="spellStart"/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points.append</w:t>
      </w:r>
      <w:proofErr w:type="spellEnd"/>
      <w:proofErr w:type="gramEnd"/>
      <w:r w:rsidRPr="00B30DAC">
        <w:rPr>
          <w:rFonts w:ascii="Times New Roman" w:hAnsi="Times New Roman"/>
          <w:color w:val="000000" w:themeColor="text1"/>
          <w:sz w:val="24"/>
          <w:szCs w:val="24"/>
        </w:rPr>
        <w:t>(point)</w:t>
      </w:r>
    </w:p>
    <w:p w14:paraId="7CEE41DC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</w:t>
      </w:r>
    </w:p>
    <w:p w14:paraId="5B6188D6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def </w:t>
      </w: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loss_function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>(w):</w:t>
      </w:r>
    </w:p>
    <w:p w14:paraId="47CB5395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return sum((w.dot(x) - </w:t>
      </w:r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y)*</w:t>
      </w:r>
      <w:proofErr w:type="gramEnd"/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*2 for </w:t>
      </w: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x,y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in points)/</w:t>
      </w: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len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>(points)</w:t>
      </w:r>
    </w:p>
    <w:p w14:paraId="5E524CCD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16592DDD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def </w:t>
      </w: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gradientDescent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>(F</w:t>
      </w:r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) :</w:t>
      </w:r>
      <w:proofErr w:type="gramEnd"/>
    </w:p>
    <w:p w14:paraId="76414582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w = </w:t>
      </w:r>
      <w:proofErr w:type="spellStart"/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np.zeros</w:t>
      </w:r>
      <w:proofErr w:type="spellEnd"/>
      <w:proofErr w:type="gramEnd"/>
      <w:r w:rsidRPr="00B30DAC">
        <w:rPr>
          <w:rFonts w:ascii="Times New Roman" w:hAnsi="Times New Roman"/>
          <w:color w:val="000000" w:themeColor="text1"/>
          <w:sz w:val="24"/>
          <w:szCs w:val="24"/>
        </w:rPr>
        <w:t>(8)</w:t>
      </w:r>
    </w:p>
    <w:p w14:paraId="41147E58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    step = 0.001</w:t>
      </w:r>
    </w:p>
    <w:p w14:paraId="4A3FC205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for x, y in points:</w:t>
      </w:r>
    </w:p>
    <w:p w14:paraId="0B0321AC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    value = F(w)</w:t>
      </w:r>
    </w:p>
    <w:p w14:paraId="122F6D86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    gradient = (2*(w.dot(x) - y</w:t>
      </w:r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))*</w:t>
      </w:r>
      <w:proofErr w:type="gramEnd"/>
      <w:r w:rsidRPr="00B30DAC">
        <w:rPr>
          <w:rFonts w:ascii="Times New Roman" w:hAnsi="Times New Roman"/>
          <w:color w:val="000000" w:themeColor="text1"/>
          <w:sz w:val="24"/>
          <w:szCs w:val="24"/>
        </w:rPr>
        <w:t>x</w:t>
      </w:r>
    </w:p>
    <w:p w14:paraId="40895D56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    w = w - step * gradient</w:t>
      </w:r>
    </w:p>
    <w:p w14:paraId="70CE73CC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    # </w:t>
      </w:r>
      <w:proofErr w:type="gramStart"/>
      <w:r w:rsidRPr="00B30DAC">
        <w:rPr>
          <w:rFonts w:ascii="Times New Roman" w:hAnsi="Times New Roman"/>
          <w:color w:val="000000" w:themeColor="text1"/>
          <w:sz w:val="24"/>
          <w:szCs w:val="24"/>
        </w:rPr>
        <w:t>print(</w:t>
      </w:r>
      <w:proofErr w:type="gramEnd"/>
      <w:r w:rsidRPr="00B30DAC">
        <w:rPr>
          <w:rFonts w:ascii="Times New Roman" w:hAnsi="Times New Roman"/>
          <w:color w:val="000000" w:themeColor="text1"/>
          <w:sz w:val="24"/>
          <w:szCs w:val="24"/>
        </w:rPr>
        <w:t>"error now is: " , value)</w:t>
      </w:r>
    </w:p>
    <w:p w14:paraId="3B3D44DB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print(w)</w:t>
      </w:r>
    </w:p>
    <w:p w14:paraId="38876731" w14:textId="77777777" w:rsidR="00B30DAC" w:rsidRP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30DAC">
        <w:rPr>
          <w:rFonts w:ascii="Times New Roman" w:hAnsi="Times New Roman"/>
          <w:color w:val="000000" w:themeColor="text1"/>
          <w:sz w:val="24"/>
          <w:szCs w:val="24"/>
        </w:rPr>
        <w:t xml:space="preserve">        </w:t>
      </w:r>
    </w:p>
    <w:p w14:paraId="22003A33" w14:textId="46F2E3A5" w:rsidR="005D6BE9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gradientDescent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>(</w:t>
      </w:r>
      <w:proofErr w:type="spellStart"/>
      <w:r w:rsidRPr="00B30DAC">
        <w:rPr>
          <w:rFonts w:ascii="Times New Roman" w:hAnsi="Times New Roman"/>
          <w:color w:val="000000" w:themeColor="text1"/>
          <w:sz w:val="24"/>
          <w:szCs w:val="24"/>
        </w:rPr>
        <w:t>loss_function</w:t>
      </w:r>
      <w:proofErr w:type="spellEnd"/>
      <w:r w:rsidRPr="00B30DAC">
        <w:rPr>
          <w:rFonts w:ascii="Times New Roman" w:hAnsi="Times New Roman"/>
          <w:color w:val="000000" w:themeColor="text1"/>
          <w:sz w:val="24"/>
          <w:szCs w:val="24"/>
        </w:rPr>
        <w:t>)</w:t>
      </w:r>
    </w:p>
    <w:p w14:paraId="6F141365" w14:textId="77777777" w:rsidR="00B30DAC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06AF204A" w14:textId="641A85C2" w:rsidR="00B30DAC" w:rsidRPr="00E74720" w:rsidRDefault="00B30DAC" w:rsidP="00B30DAC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noProof/>
          <w:color w:val="000000" w:themeColor="text1"/>
          <w:sz w:val="24"/>
          <w:szCs w:val="24"/>
        </w:rPr>
        <w:drawing>
          <wp:inline distT="0" distB="0" distL="0" distR="0" wp14:anchorId="688A446E" wp14:editId="55603D68">
            <wp:extent cx="5943600" cy="165735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13"/>
                    <a:srcRect b="15806"/>
                    <a:stretch/>
                  </pic:blipFill>
                  <pic:spPr bwMode="auto">
                    <a:xfrm>
                      <a:off x="0" y="0"/>
                      <a:ext cx="5943600" cy="165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30DAC" w:rsidRPr="00E74720" w:rsidSect="00055ECC">
      <w:headerReference w:type="default" r:id="rId14"/>
      <w:footerReference w:type="default" r:id="rId15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A7A3B" w14:textId="77777777" w:rsidR="002E05D1" w:rsidRDefault="002E05D1" w:rsidP="00CC0F50">
      <w:pPr>
        <w:spacing w:after="0" w:line="240" w:lineRule="auto"/>
      </w:pPr>
      <w:r>
        <w:separator/>
      </w:r>
    </w:p>
  </w:endnote>
  <w:endnote w:type="continuationSeparator" w:id="0">
    <w:p w14:paraId="719F841A" w14:textId="77777777" w:rsidR="002E05D1" w:rsidRDefault="002E05D1" w:rsidP="00CC0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3CCAF" w14:textId="77777777" w:rsidR="009F1439" w:rsidRDefault="009F1439" w:rsidP="009B556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CS370: Artificial Intelligence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8415E" w:rsidRPr="00A8415E">
      <w:rPr>
        <w:rFonts w:asciiTheme="majorHAnsi" w:hAnsiTheme="majorHAnsi"/>
        <w:noProof/>
      </w:rPr>
      <w:t>1</w:t>
    </w:r>
    <w:r>
      <w:rPr>
        <w:rFonts w:asciiTheme="majorHAnsi" w:hAnsiTheme="majorHAnsi"/>
        <w:noProof/>
      </w:rPr>
      <w:fldChar w:fldCharType="end"/>
    </w:r>
  </w:p>
  <w:p w14:paraId="355FF498" w14:textId="77777777" w:rsidR="009F1439" w:rsidRDefault="009F1439" w:rsidP="000C0F1C">
    <w:pPr>
      <w:pStyle w:val="Footer"/>
    </w:pPr>
  </w:p>
  <w:p w14:paraId="3D374CB4" w14:textId="77777777" w:rsidR="009F1439" w:rsidRDefault="009F14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77CBA6" w14:textId="77777777" w:rsidR="002E05D1" w:rsidRDefault="002E05D1" w:rsidP="00CC0F50">
      <w:pPr>
        <w:spacing w:after="0" w:line="240" w:lineRule="auto"/>
      </w:pPr>
      <w:r>
        <w:separator/>
      </w:r>
    </w:p>
  </w:footnote>
  <w:footnote w:type="continuationSeparator" w:id="0">
    <w:p w14:paraId="6E92181E" w14:textId="77777777" w:rsidR="002E05D1" w:rsidRDefault="002E05D1" w:rsidP="00CC0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7FDBDD" w14:textId="77777777" w:rsidR="009F1439" w:rsidRPr="00374B2D" w:rsidRDefault="009F1439" w:rsidP="00374B2D">
    <w:pPr>
      <w:pStyle w:val="Header"/>
    </w:pPr>
    <w:r w:rsidRPr="000C0F1C">
      <w:rPr>
        <w:b/>
        <w:noProof/>
        <w:sz w:val="32"/>
        <w:szCs w:val="32"/>
      </w:rPr>
      <w:drawing>
        <wp:inline distT="0" distB="0" distL="0" distR="0" wp14:anchorId="646B3E02" wp14:editId="0136B6E9">
          <wp:extent cx="5943600" cy="819150"/>
          <wp:effectExtent l="1905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8616B8E"/>
    <w:multiLevelType w:val="multilevel"/>
    <w:tmpl w:val="DD0E1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57366DD"/>
    <w:multiLevelType w:val="hybridMultilevel"/>
    <w:tmpl w:val="EB188432"/>
    <w:lvl w:ilvl="0" w:tplc="0409000F">
      <w:start w:val="1"/>
      <w:numFmt w:val="decimal"/>
      <w:lvlText w:val="%1."/>
      <w:lvlJc w:val="left"/>
      <w:pPr>
        <w:ind w:left="4967" w:hanging="360"/>
      </w:pPr>
    </w:lvl>
    <w:lvl w:ilvl="1" w:tplc="04090019" w:tentative="1">
      <w:start w:val="1"/>
      <w:numFmt w:val="lowerLetter"/>
      <w:lvlText w:val="%2."/>
      <w:lvlJc w:val="left"/>
      <w:pPr>
        <w:ind w:left="5687" w:hanging="360"/>
      </w:pPr>
    </w:lvl>
    <w:lvl w:ilvl="2" w:tplc="0409001B" w:tentative="1">
      <w:start w:val="1"/>
      <w:numFmt w:val="lowerRoman"/>
      <w:lvlText w:val="%3."/>
      <w:lvlJc w:val="right"/>
      <w:pPr>
        <w:ind w:left="6407" w:hanging="180"/>
      </w:pPr>
    </w:lvl>
    <w:lvl w:ilvl="3" w:tplc="0409000F" w:tentative="1">
      <w:start w:val="1"/>
      <w:numFmt w:val="decimal"/>
      <w:lvlText w:val="%4."/>
      <w:lvlJc w:val="left"/>
      <w:pPr>
        <w:ind w:left="7127" w:hanging="360"/>
      </w:pPr>
    </w:lvl>
    <w:lvl w:ilvl="4" w:tplc="04090019" w:tentative="1">
      <w:start w:val="1"/>
      <w:numFmt w:val="lowerLetter"/>
      <w:lvlText w:val="%5."/>
      <w:lvlJc w:val="left"/>
      <w:pPr>
        <w:ind w:left="7847" w:hanging="360"/>
      </w:pPr>
    </w:lvl>
    <w:lvl w:ilvl="5" w:tplc="0409001B" w:tentative="1">
      <w:start w:val="1"/>
      <w:numFmt w:val="lowerRoman"/>
      <w:lvlText w:val="%6."/>
      <w:lvlJc w:val="right"/>
      <w:pPr>
        <w:ind w:left="8567" w:hanging="180"/>
      </w:pPr>
    </w:lvl>
    <w:lvl w:ilvl="6" w:tplc="0409000F" w:tentative="1">
      <w:start w:val="1"/>
      <w:numFmt w:val="decimal"/>
      <w:lvlText w:val="%7."/>
      <w:lvlJc w:val="left"/>
      <w:pPr>
        <w:ind w:left="9287" w:hanging="360"/>
      </w:pPr>
    </w:lvl>
    <w:lvl w:ilvl="7" w:tplc="04090019" w:tentative="1">
      <w:start w:val="1"/>
      <w:numFmt w:val="lowerLetter"/>
      <w:lvlText w:val="%8."/>
      <w:lvlJc w:val="left"/>
      <w:pPr>
        <w:ind w:left="10007" w:hanging="360"/>
      </w:pPr>
    </w:lvl>
    <w:lvl w:ilvl="8" w:tplc="0409001B" w:tentative="1">
      <w:start w:val="1"/>
      <w:numFmt w:val="lowerRoman"/>
      <w:lvlText w:val="%9."/>
      <w:lvlJc w:val="right"/>
      <w:pPr>
        <w:ind w:left="10727" w:hanging="180"/>
      </w:pPr>
    </w:lvl>
  </w:abstractNum>
  <w:abstractNum w:abstractNumId="3" w15:restartNumberingAfterBreak="0">
    <w:nsid w:val="27714E6F"/>
    <w:multiLevelType w:val="hybridMultilevel"/>
    <w:tmpl w:val="818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9C4BBE"/>
    <w:multiLevelType w:val="multilevel"/>
    <w:tmpl w:val="E0F6B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C41A5D"/>
    <w:multiLevelType w:val="hybridMultilevel"/>
    <w:tmpl w:val="52AE7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A6D0B"/>
    <w:multiLevelType w:val="hybridMultilevel"/>
    <w:tmpl w:val="12FE11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22427E4"/>
    <w:multiLevelType w:val="hybridMultilevel"/>
    <w:tmpl w:val="18001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F0234"/>
    <w:multiLevelType w:val="hybridMultilevel"/>
    <w:tmpl w:val="31026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8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3MDAxszA0tDRW0lEKTi0uzszPAykwrAUAgCln8SwAAAA="/>
  </w:docVars>
  <w:rsids>
    <w:rsidRoot w:val="00055ECC"/>
    <w:rsid w:val="00006342"/>
    <w:rsid w:val="000064B1"/>
    <w:rsid w:val="0000730B"/>
    <w:rsid w:val="00010224"/>
    <w:rsid w:val="00010FC8"/>
    <w:rsid w:val="00013809"/>
    <w:rsid w:val="0002077E"/>
    <w:rsid w:val="00021456"/>
    <w:rsid w:val="0002163E"/>
    <w:rsid w:val="0002340B"/>
    <w:rsid w:val="00023758"/>
    <w:rsid w:val="00023A25"/>
    <w:rsid w:val="00025AD5"/>
    <w:rsid w:val="0002763D"/>
    <w:rsid w:val="00027920"/>
    <w:rsid w:val="0003559C"/>
    <w:rsid w:val="000412D8"/>
    <w:rsid w:val="00041B60"/>
    <w:rsid w:val="00047C30"/>
    <w:rsid w:val="00050991"/>
    <w:rsid w:val="000512A0"/>
    <w:rsid w:val="0005267F"/>
    <w:rsid w:val="00054D62"/>
    <w:rsid w:val="000550D2"/>
    <w:rsid w:val="00055ECC"/>
    <w:rsid w:val="000577C7"/>
    <w:rsid w:val="000603E8"/>
    <w:rsid w:val="000644B1"/>
    <w:rsid w:val="000720E5"/>
    <w:rsid w:val="000731E9"/>
    <w:rsid w:val="00075DEB"/>
    <w:rsid w:val="0007633F"/>
    <w:rsid w:val="00076836"/>
    <w:rsid w:val="00080847"/>
    <w:rsid w:val="00080C59"/>
    <w:rsid w:val="0008610D"/>
    <w:rsid w:val="00086258"/>
    <w:rsid w:val="00090379"/>
    <w:rsid w:val="00090668"/>
    <w:rsid w:val="000935D5"/>
    <w:rsid w:val="0009723C"/>
    <w:rsid w:val="000A117A"/>
    <w:rsid w:val="000A16AF"/>
    <w:rsid w:val="000A22E9"/>
    <w:rsid w:val="000A3334"/>
    <w:rsid w:val="000A6DC3"/>
    <w:rsid w:val="000B3A76"/>
    <w:rsid w:val="000B4548"/>
    <w:rsid w:val="000B4701"/>
    <w:rsid w:val="000B631B"/>
    <w:rsid w:val="000B761B"/>
    <w:rsid w:val="000C0F1C"/>
    <w:rsid w:val="000C19AA"/>
    <w:rsid w:val="000C5ACE"/>
    <w:rsid w:val="000C7362"/>
    <w:rsid w:val="000C7AC0"/>
    <w:rsid w:val="000D2A65"/>
    <w:rsid w:val="000D2B71"/>
    <w:rsid w:val="000D7676"/>
    <w:rsid w:val="000E10A5"/>
    <w:rsid w:val="000E7CF1"/>
    <w:rsid w:val="000F0FD4"/>
    <w:rsid w:val="000F1222"/>
    <w:rsid w:val="000F348E"/>
    <w:rsid w:val="0010284D"/>
    <w:rsid w:val="00104D15"/>
    <w:rsid w:val="00115586"/>
    <w:rsid w:val="001169F0"/>
    <w:rsid w:val="00116E8C"/>
    <w:rsid w:val="0012223C"/>
    <w:rsid w:val="0012385F"/>
    <w:rsid w:val="0012684E"/>
    <w:rsid w:val="00127DC3"/>
    <w:rsid w:val="00130165"/>
    <w:rsid w:val="0013309D"/>
    <w:rsid w:val="00137436"/>
    <w:rsid w:val="00137C5C"/>
    <w:rsid w:val="0014215D"/>
    <w:rsid w:val="00142575"/>
    <w:rsid w:val="00142964"/>
    <w:rsid w:val="001435D5"/>
    <w:rsid w:val="001447CE"/>
    <w:rsid w:val="001512D4"/>
    <w:rsid w:val="00153261"/>
    <w:rsid w:val="00153CD5"/>
    <w:rsid w:val="0015426C"/>
    <w:rsid w:val="001603CA"/>
    <w:rsid w:val="00160D9A"/>
    <w:rsid w:val="00175CB4"/>
    <w:rsid w:val="0017602B"/>
    <w:rsid w:val="00176242"/>
    <w:rsid w:val="00177AAF"/>
    <w:rsid w:val="00182ABF"/>
    <w:rsid w:val="00183768"/>
    <w:rsid w:val="00186B95"/>
    <w:rsid w:val="001A04CC"/>
    <w:rsid w:val="001A1929"/>
    <w:rsid w:val="001A247E"/>
    <w:rsid w:val="001A6212"/>
    <w:rsid w:val="001B0792"/>
    <w:rsid w:val="001B0AE0"/>
    <w:rsid w:val="001B17A1"/>
    <w:rsid w:val="001B656E"/>
    <w:rsid w:val="001C1952"/>
    <w:rsid w:val="001C4D90"/>
    <w:rsid w:val="001C7013"/>
    <w:rsid w:val="001C7FCF"/>
    <w:rsid w:val="001D5451"/>
    <w:rsid w:val="001E100B"/>
    <w:rsid w:val="001E2AC6"/>
    <w:rsid w:val="001E5CCE"/>
    <w:rsid w:val="001F0C39"/>
    <w:rsid w:val="001F126A"/>
    <w:rsid w:val="001F1D6B"/>
    <w:rsid w:val="001F4EA9"/>
    <w:rsid w:val="001F7994"/>
    <w:rsid w:val="00200088"/>
    <w:rsid w:val="002026FD"/>
    <w:rsid w:val="0020497C"/>
    <w:rsid w:val="00207A4E"/>
    <w:rsid w:val="00210647"/>
    <w:rsid w:val="00212310"/>
    <w:rsid w:val="002152A9"/>
    <w:rsid w:val="002212B1"/>
    <w:rsid w:val="002232BD"/>
    <w:rsid w:val="00225333"/>
    <w:rsid w:val="00227B3D"/>
    <w:rsid w:val="0023048B"/>
    <w:rsid w:val="00230CFD"/>
    <w:rsid w:val="0023175B"/>
    <w:rsid w:val="00231A06"/>
    <w:rsid w:val="002325CA"/>
    <w:rsid w:val="00232A3C"/>
    <w:rsid w:val="00233C0C"/>
    <w:rsid w:val="002355C6"/>
    <w:rsid w:val="002357C4"/>
    <w:rsid w:val="00236BD4"/>
    <w:rsid w:val="00241E3E"/>
    <w:rsid w:val="0024303C"/>
    <w:rsid w:val="002529BF"/>
    <w:rsid w:val="0026064A"/>
    <w:rsid w:val="002607AA"/>
    <w:rsid w:val="002625E5"/>
    <w:rsid w:val="002661D8"/>
    <w:rsid w:val="00271D1D"/>
    <w:rsid w:val="002737FF"/>
    <w:rsid w:val="00275905"/>
    <w:rsid w:val="00277750"/>
    <w:rsid w:val="00280D90"/>
    <w:rsid w:val="00283096"/>
    <w:rsid w:val="00283B42"/>
    <w:rsid w:val="00286E4A"/>
    <w:rsid w:val="00295843"/>
    <w:rsid w:val="00297F5A"/>
    <w:rsid w:val="002A1E98"/>
    <w:rsid w:val="002A4F2D"/>
    <w:rsid w:val="002A5331"/>
    <w:rsid w:val="002B062F"/>
    <w:rsid w:val="002B1B1F"/>
    <w:rsid w:val="002B2027"/>
    <w:rsid w:val="002B4485"/>
    <w:rsid w:val="002C1F30"/>
    <w:rsid w:val="002C245A"/>
    <w:rsid w:val="002C4A22"/>
    <w:rsid w:val="002C759E"/>
    <w:rsid w:val="002D3766"/>
    <w:rsid w:val="002D75E3"/>
    <w:rsid w:val="002D7E6B"/>
    <w:rsid w:val="002E05D1"/>
    <w:rsid w:val="002E353C"/>
    <w:rsid w:val="002E4C35"/>
    <w:rsid w:val="002E5D22"/>
    <w:rsid w:val="002F0D12"/>
    <w:rsid w:val="002F1F26"/>
    <w:rsid w:val="002F273D"/>
    <w:rsid w:val="002F2BF8"/>
    <w:rsid w:val="003005EE"/>
    <w:rsid w:val="003014F6"/>
    <w:rsid w:val="00306297"/>
    <w:rsid w:val="00306591"/>
    <w:rsid w:val="00306A4C"/>
    <w:rsid w:val="003102EE"/>
    <w:rsid w:val="0031480F"/>
    <w:rsid w:val="00316296"/>
    <w:rsid w:val="0031633E"/>
    <w:rsid w:val="0032132F"/>
    <w:rsid w:val="00321ADC"/>
    <w:rsid w:val="00326206"/>
    <w:rsid w:val="003263AE"/>
    <w:rsid w:val="00326875"/>
    <w:rsid w:val="0033055D"/>
    <w:rsid w:val="00332CAA"/>
    <w:rsid w:val="00336047"/>
    <w:rsid w:val="00340AC4"/>
    <w:rsid w:val="003474EF"/>
    <w:rsid w:val="00350F83"/>
    <w:rsid w:val="00352BEF"/>
    <w:rsid w:val="003636E4"/>
    <w:rsid w:val="0036774C"/>
    <w:rsid w:val="0037166A"/>
    <w:rsid w:val="00373997"/>
    <w:rsid w:val="00374B2D"/>
    <w:rsid w:val="003814BD"/>
    <w:rsid w:val="003853B7"/>
    <w:rsid w:val="003859D0"/>
    <w:rsid w:val="00387DDA"/>
    <w:rsid w:val="00391039"/>
    <w:rsid w:val="003A07CA"/>
    <w:rsid w:val="003A53E2"/>
    <w:rsid w:val="003A58B7"/>
    <w:rsid w:val="003A5B84"/>
    <w:rsid w:val="003A601B"/>
    <w:rsid w:val="003A6D10"/>
    <w:rsid w:val="003B30EC"/>
    <w:rsid w:val="003B3B9D"/>
    <w:rsid w:val="003B3E06"/>
    <w:rsid w:val="003B5F6F"/>
    <w:rsid w:val="003D4FA1"/>
    <w:rsid w:val="003D5B03"/>
    <w:rsid w:val="003D6B0E"/>
    <w:rsid w:val="003D6CC7"/>
    <w:rsid w:val="003E3146"/>
    <w:rsid w:val="003E46A6"/>
    <w:rsid w:val="003E7C16"/>
    <w:rsid w:val="003E7E3F"/>
    <w:rsid w:val="003F058A"/>
    <w:rsid w:val="003F5C34"/>
    <w:rsid w:val="003F6497"/>
    <w:rsid w:val="003F75B7"/>
    <w:rsid w:val="00401E9E"/>
    <w:rsid w:val="004100E2"/>
    <w:rsid w:val="00413783"/>
    <w:rsid w:val="004154EF"/>
    <w:rsid w:val="00417D60"/>
    <w:rsid w:val="00420313"/>
    <w:rsid w:val="004205D0"/>
    <w:rsid w:val="004208C2"/>
    <w:rsid w:val="004275E1"/>
    <w:rsid w:val="004305B2"/>
    <w:rsid w:val="0043641B"/>
    <w:rsid w:val="00436B13"/>
    <w:rsid w:val="0044032E"/>
    <w:rsid w:val="0044141E"/>
    <w:rsid w:val="00445705"/>
    <w:rsid w:val="0044620E"/>
    <w:rsid w:val="00456F6D"/>
    <w:rsid w:val="004636E9"/>
    <w:rsid w:val="00466906"/>
    <w:rsid w:val="00466CE0"/>
    <w:rsid w:val="00473C71"/>
    <w:rsid w:val="00475D73"/>
    <w:rsid w:val="00475EA8"/>
    <w:rsid w:val="00481A6A"/>
    <w:rsid w:val="004828B2"/>
    <w:rsid w:val="00487AE1"/>
    <w:rsid w:val="004A264B"/>
    <w:rsid w:val="004A5D41"/>
    <w:rsid w:val="004A6033"/>
    <w:rsid w:val="004A699F"/>
    <w:rsid w:val="004A69C6"/>
    <w:rsid w:val="004A6F3D"/>
    <w:rsid w:val="004B1B5E"/>
    <w:rsid w:val="004B42D7"/>
    <w:rsid w:val="004B7F31"/>
    <w:rsid w:val="004C56B0"/>
    <w:rsid w:val="004D26C0"/>
    <w:rsid w:val="004D34D3"/>
    <w:rsid w:val="004D68AC"/>
    <w:rsid w:val="004D7E23"/>
    <w:rsid w:val="004E1B26"/>
    <w:rsid w:val="004E2127"/>
    <w:rsid w:val="004E48D3"/>
    <w:rsid w:val="004E7299"/>
    <w:rsid w:val="004E7AA7"/>
    <w:rsid w:val="004F4F34"/>
    <w:rsid w:val="004F509A"/>
    <w:rsid w:val="004F5388"/>
    <w:rsid w:val="004F56B0"/>
    <w:rsid w:val="005008FC"/>
    <w:rsid w:val="00500966"/>
    <w:rsid w:val="00502E8E"/>
    <w:rsid w:val="005037F0"/>
    <w:rsid w:val="00503B6F"/>
    <w:rsid w:val="00505FF7"/>
    <w:rsid w:val="005063EF"/>
    <w:rsid w:val="005070BC"/>
    <w:rsid w:val="0051349C"/>
    <w:rsid w:val="00517DCF"/>
    <w:rsid w:val="00521B03"/>
    <w:rsid w:val="00525943"/>
    <w:rsid w:val="00525DD7"/>
    <w:rsid w:val="0053101B"/>
    <w:rsid w:val="00532E21"/>
    <w:rsid w:val="00533564"/>
    <w:rsid w:val="00535D3B"/>
    <w:rsid w:val="005460A9"/>
    <w:rsid w:val="00546519"/>
    <w:rsid w:val="00546724"/>
    <w:rsid w:val="005531C5"/>
    <w:rsid w:val="00557C58"/>
    <w:rsid w:val="00560759"/>
    <w:rsid w:val="00567117"/>
    <w:rsid w:val="0057061E"/>
    <w:rsid w:val="00574852"/>
    <w:rsid w:val="0057557F"/>
    <w:rsid w:val="0058044C"/>
    <w:rsid w:val="00583E87"/>
    <w:rsid w:val="00584970"/>
    <w:rsid w:val="005852B3"/>
    <w:rsid w:val="00585930"/>
    <w:rsid w:val="00585C6C"/>
    <w:rsid w:val="00587B4A"/>
    <w:rsid w:val="00592331"/>
    <w:rsid w:val="00596DA8"/>
    <w:rsid w:val="005A2657"/>
    <w:rsid w:val="005A4265"/>
    <w:rsid w:val="005A665A"/>
    <w:rsid w:val="005B040D"/>
    <w:rsid w:val="005B0B23"/>
    <w:rsid w:val="005B46F3"/>
    <w:rsid w:val="005C7AAB"/>
    <w:rsid w:val="005D0DA5"/>
    <w:rsid w:val="005D1E88"/>
    <w:rsid w:val="005D41C3"/>
    <w:rsid w:val="005D6BE9"/>
    <w:rsid w:val="005E3D66"/>
    <w:rsid w:val="005E78F7"/>
    <w:rsid w:val="005F22AA"/>
    <w:rsid w:val="005F55F1"/>
    <w:rsid w:val="005F5E54"/>
    <w:rsid w:val="0060063F"/>
    <w:rsid w:val="00607A45"/>
    <w:rsid w:val="006100EE"/>
    <w:rsid w:val="006110A0"/>
    <w:rsid w:val="00614044"/>
    <w:rsid w:val="00616F5A"/>
    <w:rsid w:val="00621B29"/>
    <w:rsid w:val="0062297E"/>
    <w:rsid w:val="006261EE"/>
    <w:rsid w:val="006268A4"/>
    <w:rsid w:val="00626A89"/>
    <w:rsid w:val="006276B8"/>
    <w:rsid w:val="006342F6"/>
    <w:rsid w:val="00636BF7"/>
    <w:rsid w:val="0064183C"/>
    <w:rsid w:val="0064223C"/>
    <w:rsid w:val="00644C47"/>
    <w:rsid w:val="00644E82"/>
    <w:rsid w:val="00647B3F"/>
    <w:rsid w:val="00647E54"/>
    <w:rsid w:val="0065276F"/>
    <w:rsid w:val="00652AB5"/>
    <w:rsid w:val="00655C53"/>
    <w:rsid w:val="00656345"/>
    <w:rsid w:val="00663820"/>
    <w:rsid w:val="00667660"/>
    <w:rsid w:val="00673704"/>
    <w:rsid w:val="006805AD"/>
    <w:rsid w:val="00683ECE"/>
    <w:rsid w:val="006908D0"/>
    <w:rsid w:val="00691644"/>
    <w:rsid w:val="006934D6"/>
    <w:rsid w:val="00694211"/>
    <w:rsid w:val="00696F4B"/>
    <w:rsid w:val="006A0999"/>
    <w:rsid w:val="006A20FD"/>
    <w:rsid w:val="006A3056"/>
    <w:rsid w:val="006A6E36"/>
    <w:rsid w:val="006B2433"/>
    <w:rsid w:val="006B349E"/>
    <w:rsid w:val="006C2F22"/>
    <w:rsid w:val="006C5FFD"/>
    <w:rsid w:val="006C738F"/>
    <w:rsid w:val="006C7B34"/>
    <w:rsid w:val="006D1415"/>
    <w:rsid w:val="006D554F"/>
    <w:rsid w:val="006D58FD"/>
    <w:rsid w:val="006E1F78"/>
    <w:rsid w:val="006E6C1B"/>
    <w:rsid w:val="006F431D"/>
    <w:rsid w:val="00702D86"/>
    <w:rsid w:val="00703F22"/>
    <w:rsid w:val="007050E3"/>
    <w:rsid w:val="007054BB"/>
    <w:rsid w:val="00711A1E"/>
    <w:rsid w:val="007131CD"/>
    <w:rsid w:val="00713B56"/>
    <w:rsid w:val="00720403"/>
    <w:rsid w:val="00722DC2"/>
    <w:rsid w:val="00724DC8"/>
    <w:rsid w:val="00726439"/>
    <w:rsid w:val="00727E91"/>
    <w:rsid w:val="00731098"/>
    <w:rsid w:val="00734489"/>
    <w:rsid w:val="00740384"/>
    <w:rsid w:val="0074583F"/>
    <w:rsid w:val="00746054"/>
    <w:rsid w:val="00746A1F"/>
    <w:rsid w:val="00746FA4"/>
    <w:rsid w:val="007525FE"/>
    <w:rsid w:val="0075521D"/>
    <w:rsid w:val="00757AE6"/>
    <w:rsid w:val="0076299E"/>
    <w:rsid w:val="007637D8"/>
    <w:rsid w:val="00763C0B"/>
    <w:rsid w:val="00764028"/>
    <w:rsid w:val="00767CF8"/>
    <w:rsid w:val="00770BA7"/>
    <w:rsid w:val="00776229"/>
    <w:rsid w:val="00776234"/>
    <w:rsid w:val="007814DF"/>
    <w:rsid w:val="0078155E"/>
    <w:rsid w:val="00782488"/>
    <w:rsid w:val="007862F0"/>
    <w:rsid w:val="00786812"/>
    <w:rsid w:val="007872FC"/>
    <w:rsid w:val="00787397"/>
    <w:rsid w:val="007914F6"/>
    <w:rsid w:val="0079202E"/>
    <w:rsid w:val="00796E8C"/>
    <w:rsid w:val="00796EF9"/>
    <w:rsid w:val="007A3504"/>
    <w:rsid w:val="007B4408"/>
    <w:rsid w:val="007B7BAB"/>
    <w:rsid w:val="007C059B"/>
    <w:rsid w:val="007C4F6C"/>
    <w:rsid w:val="007C6D81"/>
    <w:rsid w:val="007C792C"/>
    <w:rsid w:val="007D24D1"/>
    <w:rsid w:val="007D4907"/>
    <w:rsid w:val="007E0B6A"/>
    <w:rsid w:val="007E53DB"/>
    <w:rsid w:val="007E6D52"/>
    <w:rsid w:val="007F0AF7"/>
    <w:rsid w:val="007F13A2"/>
    <w:rsid w:val="00804007"/>
    <w:rsid w:val="00810561"/>
    <w:rsid w:val="008106B4"/>
    <w:rsid w:val="008114E9"/>
    <w:rsid w:val="00813187"/>
    <w:rsid w:val="0081428C"/>
    <w:rsid w:val="00814484"/>
    <w:rsid w:val="00814F08"/>
    <w:rsid w:val="00815914"/>
    <w:rsid w:val="00822149"/>
    <w:rsid w:val="008276EF"/>
    <w:rsid w:val="00833E29"/>
    <w:rsid w:val="0083792D"/>
    <w:rsid w:val="00842513"/>
    <w:rsid w:val="00850D19"/>
    <w:rsid w:val="0085134F"/>
    <w:rsid w:val="00851402"/>
    <w:rsid w:val="00852E0C"/>
    <w:rsid w:val="00857880"/>
    <w:rsid w:val="00862BDD"/>
    <w:rsid w:val="00864A8A"/>
    <w:rsid w:val="00864BF0"/>
    <w:rsid w:val="00870E5C"/>
    <w:rsid w:val="00880E80"/>
    <w:rsid w:val="00880F58"/>
    <w:rsid w:val="00883B53"/>
    <w:rsid w:val="0088478B"/>
    <w:rsid w:val="00884AFB"/>
    <w:rsid w:val="008937D5"/>
    <w:rsid w:val="008A3CA7"/>
    <w:rsid w:val="008A7095"/>
    <w:rsid w:val="008B24B7"/>
    <w:rsid w:val="008B7950"/>
    <w:rsid w:val="008B7F80"/>
    <w:rsid w:val="008C1B12"/>
    <w:rsid w:val="008C3E0C"/>
    <w:rsid w:val="008C3FFA"/>
    <w:rsid w:val="008C4C7A"/>
    <w:rsid w:val="008C686C"/>
    <w:rsid w:val="008C6D2A"/>
    <w:rsid w:val="008D3D18"/>
    <w:rsid w:val="008D6EB7"/>
    <w:rsid w:val="008E0373"/>
    <w:rsid w:val="008E1151"/>
    <w:rsid w:val="008E333F"/>
    <w:rsid w:val="008E7254"/>
    <w:rsid w:val="008F0DC2"/>
    <w:rsid w:val="008F4B8C"/>
    <w:rsid w:val="008F62E6"/>
    <w:rsid w:val="008F6427"/>
    <w:rsid w:val="009009E9"/>
    <w:rsid w:val="009061B1"/>
    <w:rsid w:val="0091429D"/>
    <w:rsid w:val="00915ECA"/>
    <w:rsid w:val="00920D01"/>
    <w:rsid w:val="00922B86"/>
    <w:rsid w:val="009247A4"/>
    <w:rsid w:val="009314F1"/>
    <w:rsid w:val="0093189F"/>
    <w:rsid w:val="009349C9"/>
    <w:rsid w:val="00935B17"/>
    <w:rsid w:val="00937A44"/>
    <w:rsid w:val="00946340"/>
    <w:rsid w:val="00952042"/>
    <w:rsid w:val="00954634"/>
    <w:rsid w:val="00960A18"/>
    <w:rsid w:val="00961F3D"/>
    <w:rsid w:val="00963BB9"/>
    <w:rsid w:val="00964BED"/>
    <w:rsid w:val="00965492"/>
    <w:rsid w:val="00965849"/>
    <w:rsid w:val="00967451"/>
    <w:rsid w:val="00970B74"/>
    <w:rsid w:val="00970C2C"/>
    <w:rsid w:val="0097238B"/>
    <w:rsid w:val="009751CC"/>
    <w:rsid w:val="009759DE"/>
    <w:rsid w:val="00980396"/>
    <w:rsid w:val="009853C9"/>
    <w:rsid w:val="00985FBE"/>
    <w:rsid w:val="00986F9C"/>
    <w:rsid w:val="00987139"/>
    <w:rsid w:val="009975BA"/>
    <w:rsid w:val="00997D26"/>
    <w:rsid w:val="009A2658"/>
    <w:rsid w:val="009A452A"/>
    <w:rsid w:val="009A57EE"/>
    <w:rsid w:val="009A667F"/>
    <w:rsid w:val="009A6882"/>
    <w:rsid w:val="009B1047"/>
    <w:rsid w:val="009B2FDB"/>
    <w:rsid w:val="009B4D02"/>
    <w:rsid w:val="009B5560"/>
    <w:rsid w:val="009B62DE"/>
    <w:rsid w:val="009B7BB3"/>
    <w:rsid w:val="009B7E79"/>
    <w:rsid w:val="009C3DA4"/>
    <w:rsid w:val="009C5488"/>
    <w:rsid w:val="009C6427"/>
    <w:rsid w:val="009C70AA"/>
    <w:rsid w:val="009D204B"/>
    <w:rsid w:val="009D36B7"/>
    <w:rsid w:val="009D43BA"/>
    <w:rsid w:val="009D4885"/>
    <w:rsid w:val="009D5FE8"/>
    <w:rsid w:val="009D7722"/>
    <w:rsid w:val="009E1505"/>
    <w:rsid w:val="009E256F"/>
    <w:rsid w:val="009E3ABF"/>
    <w:rsid w:val="009F1439"/>
    <w:rsid w:val="009F2389"/>
    <w:rsid w:val="009F4D37"/>
    <w:rsid w:val="009F5D5E"/>
    <w:rsid w:val="009F66C1"/>
    <w:rsid w:val="00A01882"/>
    <w:rsid w:val="00A06242"/>
    <w:rsid w:val="00A070A2"/>
    <w:rsid w:val="00A0718C"/>
    <w:rsid w:val="00A12F68"/>
    <w:rsid w:val="00A150F4"/>
    <w:rsid w:val="00A17EF9"/>
    <w:rsid w:val="00A2063E"/>
    <w:rsid w:val="00A20AAA"/>
    <w:rsid w:val="00A20C36"/>
    <w:rsid w:val="00A21EEA"/>
    <w:rsid w:val="00A24C78"/>
    <w:rsid w:val="00A34D81"/>
    <w:rsid w:val="00A368F1"/>
    <w:rsid w:val="00A36E64"/>
    <w:rsid w:val="00A40669"/>
    <w:rsid w:val="00A42D69"/>
    <w:rsid w:val="00A43CD7"/>
    <w:rsid w:val="00A47898"/>
    <w:rsid w:val="00A5066F"/>
    <w:rsid w:val="00A522F7"/>
    <w:rsid w:val="00A52A54"/>
    <w:rsid w:val="00A55A2A"/>
    <w:rsid w:val="00A5654F"/>
    <w:rsid w:val="00A57BB7"/>
    <w:rsid w:val="00A622B2"/>
    <w:rsid w:val="00A703B0"/>
    <w:rsid w:val="00A73460"/>
    <w:rsid w:val="00A75631"/>
    <w:rsid w:val="00A77C16"/>
    <w:rsid w:val="00A81353"/>
    <w:rsid w:val="00A8415E"/>
    <w:rsid w:val="00A8715A"/>
    <w:rsid w:val="00A9565D"/>
    <w:rsid w:val="00A973F2"/>
    <w:rsid w:val="00AA19B2"/>
    <w:rsid w:val="00AB111F"/>
    <w:rsid w:val="00AB1ABD"/>
    <w:rsid w:val="00AB687F"/>
    <w:rsid w:val="00AC4968"/>
    <w:rsid w:val="00AC4C86"/>
    <w:rsid w:val="00AC4DDC"/>
    <w:rsid w:val="00AC532A"/>
    <w:rsid w:val="00AD34AF"/>
    <w:rsid w:val="00AD5B29"/>
    <w:rsid w:val="00AD646F"/>
    <w:rsid w:val="00AD6625"/>
    <w:rsid w:val="00AE46A6"/>
    <w:rsid w:val="00AE4F72"/>
    <w:rsid w:val="00AE7B20"/>
    <w:rsid w:val="00AE7F3E"/>
    <w:rsid w:val="00AF0CCD"/>
    <w:rsid w:val="00AF3247"/>
    <w:rsid w:val="00AF5E6D"/>
    <w:rsid w:val="00AF68A7"/>
    <w:rsid w:val="00B04882"/>
    <w:rsid w:val="00B11DB4"/>
    <w:rsid w:val="00B11FDE"/>
    <w:rsid w:val="00B20360"/>
    <w:rsid w:val="00B21693"/>
    <w:rsid w:val="00B27C43"/>
    <w:rsid w:val="00B30DAC"/>
    <w:rsid w:val="00B313A6"/>
    <w:rsid w:val="00B34219"/>
    <w:rsid w:val="00B42D12"/>
    <w:rsid w:val="00B4327C"/>
    <w:rsid w:val="00B453FF"/>
    <w:rsid w:val="00B468FB"/>
    <w:rsid w:val="00B52063"/>
    <w:rsid w:val="00B5593B"/>
    <w:rsid w:val="00B56EFF"/>
    <w:rsid w:val="00B60405"/>
    <w:rsid w:val="00B64690"/>
    <w:rsid w:val="00B65B2B"/>
    <w:rsid w:val="00B66507"/>
    <w:rsid w:val="00B72BA0"/>
    <w:rsid w:val="00B76C21"/>
    <w:rsid w:val="00B76F2A"/>
    <w:rsid w:val="00B7778F"/>
    <w:rsid w:val="00B834D2"/>
    <w:rsid w:val="00B914B6"/>
    <w:rsid w:val="00B919A2"/>
    <w:rsid w:val="00B92523"/>
    <w:rsid w:val="00B9442A"/>
    <w:rsid w:val="00BA162C"/>
    <w:rsid w:val="00BA274F"/>
    <w:rsid w:val="00BA64BE"/>
    <w:rsid w:val="00BB1FD1"/>
    <w:rsid w:val="00BB5897"/>
    <w:rsid w:val="00BB5D1C"/>
    <w:rsid w:val="00BC31DA"/>
    <w:rsid w:val="00BD27A4"/>
    <w:rsid w:val="00BD4E11"/>
    <w:rsid w:val="00BD67F1"/>
    <w:rsid w:val="00BD7216"/>
    <w:rsid w:val="00BE344C"/>
    <w:rsid w:val="00BE3BEE"/>
    <w:rsid w:val="00BE40C6"/>
    <w:rsid w:val="00BE6B7A"/>
    <w:rsid w:val="00BF0576"/>
    <w:rsid w:val="00BF1E8B"/>
    <w:rsid w:val="00BF5D61"/>
    <w:rsid w:val="00C00AAB"/>
    <w:rsid w:val="00C035C4"/>
    <w:rsid w:val="00C041A1"/>
    <w:rsid w:val="00C06D93"/>
    <w:rsid w:val="00C1197D"/>
    <w:rsid w:val="00C12A74"/>
    <w:rsid w:val="00C13D28"/>
    <w:rsid w:val="00C1444F"/>
    <w:rsid w:val="00C15996"/>
    <w:rsid w:val="00C1601D"/>
    <w:rsid w:val="00C238D8"/>
    <w:rsid w:val="00C26424"/>
    <w:rsid w:val="00C31C7A"/>
    <w:rsid w:val="00C325A7"/>
    <w:rsid w:val="00C328F3"/>
    <w:rsid w:val="00C358B3"/>
    <w:rsid w:val="00C3637B"/>
    <w:rsid w:val="00C4660A"/>
    <w:rsid w:val="00C46E5D"/>
    <w:rsid w:val="00C5231C"/>
    <w:rsid w:val="00C5235C"/>
    <w:rsid w:val="00C52D98"/>
    <w:rsid w:val="00C542C1"/>
    <w:rsid w:val="00C54AB3"/>
    <w:rsid w:val="00C5548B"/>
    <w:rsid w:val="00C57228"/>
    <w:rsid w:val="00C61A0A"/>
    <w:rsid w:val="00C61F29"/>
    <w:rsid w:val="00C638FD"/>
    <w:rsid w:val="00C64DE1"/>
    <w:rsid w:val="00C65191"/>
    <w:rsid w:val="00C70F3B"/>
    <w:rsid w:val="00C729F7"/>
    <w:rsid w:val="00C76BA9"/>
    <w:rsid w:val="00C81955"/>
    <w:rsid w:val="00C828A2"/>
    <w:rsid w:val="00C8365F"/>
    <w:rsid w:val="00C852E7"/>
    <w:rsid w:val="00C85494"/>
    <w:rsid w:val="00C87CB8"/>
    <w:rsid w:val="00C90D9B"/>
    <w:rsid w:val="00CA0D8A"/>
    <w:rsid w:val="00CA26B0"/>
    <w:rsid w:val="00CA3E15"/>
    <w:rsid w:val="00CA5BDF"/>
    <w:rsid w:val="00CA61FB"/>
    <w:rsid w:val="00CB5450"/>
    <w:rsid w:val="00CB6264"/>
    <w:rsid w:val="00CC00D7"/>
    <w:rsid w:val="00CC029F"/>
    <w:rsid w:val="00CC03BE"/>
    <w:rsid w:val="00CC08C7"/>
    <w:rsid w:val="00CC0F50"/>
    <w:rsid w:val="00CC11DC"/>
    <w:rsid w:val="00CC58A5"/>
    <w:rsid w:val="00CC7DC0"/>
    <w:rsid w:val="00CD2564"/>
    <w:rsid w:val="00CD645A"/>
    <w:rsid w:val="00CD6548"/>
    <w:rsid w:val="00CE386E"/>
    <w:rsid w:val="00CE516F"/>
    <w:rsid w:val="00CF770D"/>
    <w:rsid w:val="00D00575"/>
    <w:rsid w:val="00D037FA"/>
    <w:rsid w:val="00D04693"/>
    <w:rsid w:val="00D04D47"/>
    <w:rsid w:val="00D04E40"/>
    <w:rsid w:val="00D05C3F"/>
    <w:rsid w:val="00D0680C"/>
    <w:rsid w:val="00D0750E"/>
    <w:rsid w:val="00D12D5A"/>
    <w:rsid w:val="00D13194"/>
    <w:rsid w:val="00D16957"/>
    <w:rsid w:val="00D174D0"/>
    <w:rsid w:val="00D17FB8"/>
    <w:rsid w:val="00D230E8"/>
    <w:rsid w:val="00D23335"/>
    <w:rsid w:val="00D24C61"/>
    <w:rsid w:val="00D315EF"/>
    <w:rsid w:val="00D32076"/>
    <w:rsid w:val="00D3267B"/>
    <w:rsid w:val="00D32718"/>
    <w:rsid w:val="00D3413F"/>
    <w:rsid w:val="00D451B0"/>
    <w:rsid w:val="00D503C7"/>
    <w:rsid w:val="00D5254B"/>
    <w:rsid w:val="00D569C4"/>
    <w:rsid w:val="00D57ED1"/>
    <w:rsid w:val="00D60046"/>
    <w:rsid w:val="00D61FDB"/>
    <w:rsid w:val="00D6248B"/>
    <w:rsid w:val="00D64E5D"/>
    <w:rsid w:val="00D717EB"/>
    <w:rsid w:val="00D74209"/>
    <w:rsid w:val="00D7513D"/>
    <w:rsid w:val="00D75A0A"/>
    <w:rsid w:val="00D75C7F"/>
    <w:rsid w:val="00D778DB"/>
    <w:rsid w:val="00D81624"/>
    <w:rsid w:val="00D86735"/>
    <w:rsid w:val="00D928C6"/>
    <w:rsid w:val="00D93499"/>
    <w:rsid w:val="00DA3F6A"/>
    <w:rsid w:val="00DA5594"/>
    <w:rsid w:val="00DA69CE"/>
    <w:rsid w:val="00DA78A5"/>
    <w:rsid w:val="00DB1078"/>
    <w:rsid w:val="00DB35B1"/>
    <w:rsid w:val="00DB405C"/>
    <w:rsid w:val="00DB49B7"/>
    <w:rsid w:val="00DC4FBF"/>
    <w:rsid w:val="00DC5187"/>
    <w:rsid w:val="00DC6FF2"/>
    <w:rsid w:val="00DC7374"/>
    <w:rsid w:val="00DD096B"/>
    <w:rsid w:val="00DD4236"/>
    <w:rsid w:val="00DD6A64"/>
    <w:rsid w:val="00DE0A58"/>
    <w:rsid w:val="00DE1ABE"/>
    <w:rsid w:val="00DE2DF4"/>
    <w:rsid w:val="00DF2227"/>
    <w:rsid w:val="00DF321F"/>
    <w:rsid w:val="00DF3B3F"/>
    <w:rsid w:val="00DF42D1"/>
    <w:rsid w:val="00DF7D37"/>
    <w:rsid w:val="00DF7FB7"/>
    <w:rsid w:val="00E044A8"/>
    <w:rsid w:val="00E06718"/>
    <w:rsid w:val="00E069AF"/>
    <w:rsid w:val="00E07938"/>
    <w:rsid w:val="00E1330F"/>
    <w:rsid w:val="00E13C4B"/>
    <w:rsid w:val="00E15097"/>
    <w:rsid w:val="00E16EDC"/>
    <w:rsid w:val="00E26F6D"/>
    <w:rsid w:val="00E325EC"/>
    <w:rsid w:val="00E36B21"/>
    <w:rsid w:val="00E37FBC"/>
    <w:rsid w:val="00E41D6C"/>
    <w:rsid w:val="00E441C0"/>
    <w:rsid w:val="00E443AF"/>
    <w:rsid w:val="00E44F1E"/>
    <w:rsid w:val="00E534E1"/>
    <w:rsid w:val="00E54FD6"/>
    <w:rsid w:val="00E559E8"/>
    <w:rsid w:val="00E6055B"/>
    <w:rsid w:val="00E61C6F"/>
    <w:rsid w:val="00E627C7"/>
    <w:rsid w:val="00E66AFE"/>
    <w:rsid w:val="00E7211E"/>
    <w:rsid w:val="00E741D0"/>
    <w:rsid w:val="00E74720"/>
    <w:rsid w:val="00E7664D"/>
    <w:rsid w:val="00E822B9"/>
    <w:rsid w:val="00E90548"/>
    <w:rsid w:val="00E91324"/>
    <w:rsid w:val="00E92F60"/>
    <w:rsid w:val="00E947E1"/>
    <w:rsid w:val="00E96111"/>
    <w:rsid w:val="00EA0347"/>
    <w:rsid w:val="00EA1EB9"/>
    <w:rsid w:val="00EA22EB"/>
    <w:rsid w:val="00EA4F3F"/>
    <w:rsid w:val="00EB2F0B"/>
    <w:rsid w:val="00EB4A5F"/>
    <w:rsid w:val="00EB7B98"/>
    <w:rsid w:val="00EB7EFA"/>
    <w:rsid w:val="00EC6D7A"/>
    <w:rsid w:val="00ED1B20"/>
    <w:rsid w:val="00ED1BBE"/>
    <w:rsid w:val="00ED7007"/>
    <w:rsid w:val="00EE3EBA"/>
    <w:rsid w:val="00EF019C"/>
    <w:rsid w:val="00EF3866"/>
    <w:rsid w:val="00EF708A"/>
    <w:rsid w:val="00F03778"/>
    <w:rsid w:val="00F14D67"/>
    <w:rsid w:val="00F15C6D"/>
    <w:rsid w:val="00F20991"/>
    <w:rsid w:val="00F24340"/>
    <w:rsid w:val="00F24C0D"/>
    <w:rsid w:val="00F25ECE"/>
    <w:rsid w:val="00F2688B"/>
    <w:rsid w:val="00F3169D"/>
    <w:rsid w:val="00F359A2"/>
    <w:rsid w:val="00F35B26"/>
    <w:rsid w:val="00F417FA"/>
    <w:rsid w:val="00F47654"/>
    <w:rsid w:val="00F519E9"/>
    <w:rsid w:val="00F53B02"/>
    <w:rsid w:val="00F64D11"/>
    <w:rsid w:val="00F65EFD"/>
    <w:rsid w:val="00F72A9B"/>
    <w:rsid w:val="00F73E19"/>
    <w:rsid w:val="00F80820"/>
    <w:rsid w:val="00F829DC"/>
    <w:rsid w:val="00F86A8C"/>
    <w:rsid w:val="00F9693E"/>
    <w:rsid w:val="00FA4AD4"/>
    <w:rsid w:val="00FA7164"/>
    <w:rsid w:val="00FB3FFE"/>
    <w:rsid w:val="00FB4BDB"/>
    <w:rsid w:val="00FC02BD"/>
    <w:rsid w:val="00FC220F"/>
    <w:rsid w:val="00FC5C7E"/>
    <w:rsid w:val="00FC5F89"/>
    <w:rsid w:val="00FC64BF"/>
    <w:rsid w:val="00FD2309"/>
    <w:rsid w:val="00FD43AB"/>
    <w:rsid w:val="00FD44BB"/>
    <w:rsid w:val="00FD656E"/>
    <w:rsid w:val="00FD733D"/>
    <w:rsid w:val="00FE3F74"/>
    <w:rsid w:val="00FF08EB"/>
    <w:rsid w:val="00FF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4D2CA3"/>
  <w15:docId w15:val="{42FF8638-D061-4609-83A1-B71C4B1DA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ECC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16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 w:val="24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ascii="Times New Roman" w:eastAsia="Times New Roman" w:hAnsi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0A16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character" w:customStyle="1" w:styleId="mw-headline">
    <w:name w:val="mw-headline"/>
    <w:basedOn w:val="DefaultParagraphFont"/>
    <w:rsid w:val="009B1047"/>
  </w:style>
  <w:style w:type="character" w:customStyle="1" w:styleId="mw-editsection">
    <w:name w:val="mw-editsection"/>
    <w:basedOn w:val="DefaultParagraphFont"/>
    <w:rsid w:val="009B1047"/>
  </w:style>
  <w:style w:type="character" w:customStyle="1" w:styleId="mw-editsection-bracket">
    <w:name w:val="mw-editsection-bracket"/>
    <w:basedOn w:val="DefaultParagraphFont"/>
    <w:rsid w:val="009B1047"/>
  </w:style>
  <w:style w:type="character" w:customStyle="1" w:styleId="reviewstxt">
    <w:name w:val="reviewstxt"/>
    <w:basedOn w:val="DefaultParagraphFont"/>
    <w:rsid w:val="00A81353"/>
  </w:style>
  <w:style w:type="character" w:customStyle="1" w:styleId="rating">
    <w:name w:val="rating"/>
    <w:basedOn w:val="DefaultParagraphFont"/>
    <w:rsid w:val="00A81353"/>
  </w:style>
  <w:style w:type="character" w:customStyle="1" w:styleId="totalreviews">
    <w:name w:val="totalreviews"/>
    <w:basedOn w:val="DefaultParagraphFont"/>
    <w:rsid w:val="00A81353"/>
  </w:style>
  <w:style w:type="character" w:styleId="PlaceholderText">
    <w:name w:val="Placeholder Text"/>
    <w:basedOn w:val="DefaultParagraphFont"/>
    <w:uiPriority w:val="99"/>
    <w:semiHidden/>
    <w:rsid w:val="006563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016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58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50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78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518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541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3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2731">
          <w:marLeft w:val="0"/>
          <w:marRight w:val="0"/>
          <w:marTop w:val="0"/>
          <w:marBottom w:val="0"/>
          <w:divBdr>
            <w:top w:val="single" w:sz="6" w:space="15" w:color="F8F8F8"/>
            <w:left w:val="single" w:sz="6" w:space="0" w:color="F8F8F8"/>
            <w:bottom w:val="single" w:sz="6" w:space="0" w:color="F8F8F8"/>
            <w:right w:val="single" w:sz="6" w:space="0" w:color="F8F8F8"/>
          </w:divBdr>
          <w:divsChild>
            <w:div w:id="1539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67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282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097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744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1333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616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00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265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9472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064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1721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541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066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110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75651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00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3110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79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4388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39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944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81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8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666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14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452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04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6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825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61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3088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80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603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216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7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024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2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713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3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7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5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166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7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0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1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194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3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8783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72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46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356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5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278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3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6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4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1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3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5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51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01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0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6978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7764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680084223">
                  <w:marLeft w:val="4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1052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2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C9A29F6DC4AD4D9530470BC2792C2F" ma:contentTypeVersion="5" ma:contentTypeDescription="Create a new document." ma:contentTypeScope="" ma:versionID="2ee308bb82ee6ed1320241a79495ee39">
  <xsd:schema xmlns:xsd="http://www.w3.org/2001/XMLSchema" xmlns:xs="http://www.w3.org/2001/XMLSchema" xmlns:p="http://schemas.microsoft.com/office/2006/metadata/properties" xmlns:ns2="67414057-4fc5-4124-9a50-8f12ba8bda5b" targetNamespace="http://schemas.microsoft.com/office/2006/metadata/properties" ma:root="true" ma:fieldsID="fadaf97da6133ce0dd495573e39ea21c" ns2:_="">
    <xsd:import namespace="67414057-4fc5-4124-9a50-8f12ba8bd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14057-4fc5-4124-9a50-8f12ba8bda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92DA59-448A-42BE-970E-4A08B00DD3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155D0E-8CD9-4DA3-B893-2541EDD2B7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F4D0E2-1645-44EC-B567-C894E6FF50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E9BC104-9F1A-4623-9479-DED39FAB8A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414057-4fc5-4124-9a50-8f12ba8bd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ohail Iqball</dc:creator>
  <cp:keywords>Template;Lab Manual</cp:keywords>
  <cp:lastModifiedBy>kainat tasadaq</cp:lastModifiedBy>
  <cp:revision>9</cp:revision>
  <cp:lastPrinted>2013-02-03T12:47:00Z</cp:lastPrinted>
  <dcterms:created xsi:type="dcterms:W3CDTF">2021-03-04T06:55:00Z</dcterms:created>
  <dcterms:modified xsi:type="dcterms:W3CDTF">2021-03-15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C9A29F6DC4AD4D9530470BC2792C2F</vt:lpwstr>
  </property>
</Properties>
</file>